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3D0CA2" w14:textId="432547A8" w:rsidR="00544425" w:rsidRDefault="007B6FD2" w:rsidP="002E682F">
      <w:pPr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83ADCE3" wp14:editId="36CE8ED1">
                <wp:simplePos x="0" y="0"/>
                <wp:positionH relativeFrom="column">
                  <wp:posOffset>4862830</wp:posOffset>
                </wp:positionH>
                <wp:positionV relativeFrom="paragraph">
                  <wp:posOffset>795655</wp:posOffset>
                </wp:positionV>
                <wp:extent cx="1038225" cy="428625"/>
                <wp:effectExtent l="0" t="0" r="9525" b="9525"/>
                <wp:wrapNone/>
                <wp:docPr id="3" name="Metin Kutusu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38225" cy="428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4860A12" w14:textId="4749297F" w:rsidR="007B6FD2" w:rsidRPr="007B6FD2" w:rsidRDefault="007B6FD2" w:rsidP="007B6FD2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7B6FD2">
                              <w:rPr>
                                <w:b/>
                                <w:bCs/>
                              </w:rPr>
                              <w:t>FOTOĞRAF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83ADCE3" id="_x0000_t202" coordsize="21600,21600" o:spt="202" path="m,l,21600r21600,l21600,xe">
                <v:stroke joinstyle="miter"/>
                <v:path gradientshapeok="t" o:connecttype="rect"/>
              </v:shapetype>
              <v:shape id="Metin Kutusu 3" o:spid="_x0000_s1026" type="#_x0000_t202" style="position:absolute;margin-left:382.9pt;margin-top:62.65pt;width:81.75pt;height:33.7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" fillcolor="white [3201]" stroked="f" strokeweight=".5pt">
                <v:textbox>
                  <w:txbxContent>
                    <w:p w14:paraId="64860A12" w14:textId="4749297F" w:rsidR="007B6FD2" w:rsidRPr="007B6FD2" w:rsidRDefault="007B6FD2" w:rsidP="007B6FD2">
                      <w:pPr>
                        <w:jc w:val="center"/>
                        <w:rPr>
                          <w:b/>
                          <w:bCs/>
                        </w:rPr>
                      </w:pPr>
                      <w:r w:rsidRPr="007B6FD2">
                        <w:rPr>
                          <w:b/>
                          <w:bCs/>
                        </w:rPr>
                        <w:t>FOTOĞRAF</w:t>
                      </w:r>
                    </w:p>
                  </w:txbxContent>
                </v:textbox>
              </v:shape>
            </w:pict>
          </mc:Fallback>
        </mc:AlternateContent>
      </w:r>
      <w:r w:rsidR="002E682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B2C11C8" wp14:editId="4D198A03">
                <wp:simplePos x="0" y="0"/>
                <wp:positionH relativeFrom="column">
                  <wp:posOffset>4453255</wp:posOffset>
                </wp:positionH>
                <wp:positionV relativeFrom="paragraph">
                  <wp:posOffset>-147320</wp:posOffset>
                </wp:positionV>
                <wp:extent cx="1933575" cy="2257425"/>
                <wp:effectExtent l="19050" t="19050" r="28575" b="28575"/>
                <wp:wrapNone/>
                <wp:docPr id="2" name="Dikdörtgen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33575" cy="225742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rect w14:anchorId="39FD0DBC" id="Dikdörtgen 2" o:spid="_x0000_s1026" style="position:absolute;margin-left:350.65pt;margin-top:-11.6pt;width:152.25pt;height:177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" filled="f" strokecolor="red" strokeweight="3pt"/>
            </w:pict>
          </mc:Fallback>
        </mc:AlternateContent>
      </w:r>
      <w:r w:rsidR="00544425">
        <w:rPr>
          <w:b/>
          <w:bCs/>
          <w:sz w:val="24"/>
          <w:szCs w:val="24"/>
        </w:rPr>
        <w:t xml:space="preserve">                                                                                                                                                           </w:t>
      </w:r>
      <w:r w:rsidR="00544425">
        <w:rPr>
          <w:noProof/>
        </w:rPr>
        <w:drawing>
          <wp:inline distT="0" distB="0" distL="0" distR="0" wp14:anchorId="5CACFDAE" wp14:editId="2BF1EE63">
            <wp:extent cx="1237155" cy="1300981"/>
            <wp:effectExtent l="0" t="0" r="1270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264" t="19105" r="33234" b="38494"/>
                    <a:stretch/>
                  </pic:blipFill>
                  <pic:spPr bwMode="auto">
                    <a:xfrm>
                      <a:off x="0" y="0"/>
                      <a:ext cx="1255030" cy="13197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9184DF" w14:textId="77777777" w:rsidR="002E682F" w:rsidRDefault="002E682F" w:rsidP="00494EA8">
      <w:pPr>
        <w:spacing w:line="600" w:lineRule="auto"/>
        <w:rPr>
          <w:b/>
          <w:bCs/>
        </w:rPr>
      </w:pPr>
    </w:p>
    <w:p w14:paraId="3AFB7FB3" w14:textId="77777777" w:rsidR="000D2AF1" w:rsidRDefault="000D2AF1" w:rsidP="002E682F">
      <w:pPr>
        <w:spacing w:line="600" w:lineRule="auto"/>
        <w:rPr>
          <w:b/>
          <w:bCs/>
        </w:rPr>
      </w:pPr>
    </w:p>
    <w:p w14:paraId="4042CF9F" w14:textId="3CDB0FD7" w:rsidR="00C82AC3" w:rsidRDefault="00494EA8" w:rsidP="002E682F">
      <w:pPr>
        <w:spacing w:line="600" w:lineRule="auto"/>
        <w:rPr>
          <w:b/>
          <w:bCs/>
          <w:sz w:val="24"/>
          <w:szCs w:val="24"/>
        </w:rPr>
      </w:pPr>
      <w:r w:rsidRPr="00494EA8">
        <w:rPr>
          <w:b/>
          <w:bCs/>
        </w:rPr>
        <w:t>Tarih:</w:t>
      </w:r>
    </w:p>
    <w:p w14:paraId="7241F13E" w14:textId="77777777" w:rsidR="00647D9B" w:rsidRDefault="00647D9B" w:rsidP="006A63B4">
      <w:pPr>
        <w:jc w:val="center"/>
        <w:rPr>
          <w:b/>
          <w:bCs/>
          <w:sz w:val="24"/>
          <w:szCs w:val="24"/>
        </w:rPr>
      </w:pPr>
    </w:p>
    <w:p w14:paraId="7D4BB3D3" w14:textId="6A08E4E4" w:rsidR="003D6B19" w:rsidRPr="006A63B4" w:rsidRDefault="005F40A3" w:rsidP="006A63B4">
      <w:pPr>
        <w:jc w:val="center"/>
        <w:rPr>
          <w:b/>
          <w:bCs/>
          <w:sz w:val="24"/>
          <w:szCs w:val="24"/>
        </w:rPr>
      </w:pPr>
      <w:r w:rsidRPr="006A63B4">
        <w:rPr>
          <w:b/>
          <w:bCs/>
          <w:sz w:val="24"/>
          <w:szCs w:val="24"/>
        </w:rPr>
        <w:t xml:space="preserve">DOKUZ EYLÜL ONKOLOJİ </w:t>
      </w:r>
      <w:r w:rsidR="004D1F97" w:rsidRPr="006A63B4">
        <w:rPr>
          <w:b/>
          <w:bCs/>
          <w:sz w:val="24"/>
          <w:szCs w:val="24"/>
        </w:rPr>
        <w:t>DERNEĞİ ÜYELİK BAŞVURU FORMU</w:t>
      </w:r>
    </w:p>
    <w:p w14:paraId="3ECBF5EE" w14:textId="386EFCA7" w:rsidR="006A63B4" w:rsidRDefault="006A63B4"/>
    <w:p w14:paraId="57EABC24" w14:textId="33363CB9" w:rsidR="00D61F9B" w:rsidRDefault="00940921" w:rsidP="007F4669">
      <w:pPr>
        <w:spacing w:line="480" w:lineRule="auto"/>
        <w:jc w:val="both"/>
      </w:pPr>
      <w:r>
        <w:tab/>
      </w:r>
      <w:r w:rsidR="002C5174">
        <w:t xml:space="preserve">Dokuz Eylül Onkoloji </w:t>
      </w:r>
      <w:r w:rsidR="00D72147">
        <w:t>D</w:t>
      </w:r>
      <w:r w:rsidR="00D61F9B">
        <w:t>erneği</w:t>
      </w:r>
      <w:r w:rsidR="002C5174">
        <w:t>’ne</w:t>
      </w:r>
      <w:r w:rsidR="00D61F9B">
        <w:t xml:space="preserve"> üye olma</w:t>
      </w:r>
      <w:r w:rsidR="00FD1439">
        <w:t>k istiyorum. Kişisel bilgilerim aşağıda yer almaktadır.</w:t>
      </w:r>
      <w:r w:rsidR="00D61F9B">
        <w:t xml:space="preserve"> </w:t>
      </w:r>
      <w:r w:rsidR="00DC6538">
        <w:t>“</w:t>
      </w:r>
      <w:r w:rsidR="00DC6538" w:rsidRPr="00DC6538">
        <w:t>6698 sayılı Kişisel Verilerin Korunması Kanunu</w:t>
      </w:r>
      <w:r w:rsidR="00DC6538">
        <w:t xml:space="preserve">” </w:t>
      </w:r>
      <w:r w:rsidR="003B38A1">
        <w:t xml:space="preserve">kapsamında haklarımı biliyorum. </w:t>
      </w:r>
      <w:r w:rsidR="000A50E4">
        <w:t xml:space="preserve">Size vermiş olduğum bilgilerin </w:t>
      </w:r>
      <w:r w:rsidR="007F4669">
        <w:t>“</w:t>
      </w:r>
      <w:r w:rsidR="000A50E4" w:rsidRPr="00B217AC">
        <w:rPr>
          <w:b/>
          <w:bCs/>
        </w:rPr>
        <w:t>Dokuz Eylül Onkoloji Derneği</w:t>
      </w:r>
      <w:r w:rsidR="007F4669">
        <w:rPr>
          <w:b/>
          <w:bCs/>
        </w:rPr>
        <w:t>”</w:t>
      </w:r>
      <w:r w:rsidR="000A50E4">
        <w:t xml:space="preserve"> tarafından işlenmesine </w:t>
      </w:r>
      <w:r w:rsidR="00B217AC">
        <w:t xml:space="preserve">onay veriyorum. </w:t>
      </w:r>
      <w:r w:rsidR="00FD1439">
        <w:t xml:space="preserve">Üyelik </w:t>
      </w:r>
      <w:r w:rsidR="00D61F9B">
        <w:t>konusunda gereğini bilgilerinize arz ederim.</w:t>
      </w:r>
    </w:p>
    <w:p w14:paraId="69DC62EA" w14:textId="4BF2DF88" w:rsidR="00AA68C8" w:rsidRDefault="00D61F9B" w:rsidP="00AA68C8">
      <w:pPr>
        <w:spacing w:line="480" w:lineRule="auto"/>
        <w:jc w:val="right"/>
      </w:pPr>
      <w:r>
        <w:t>Saygılarımla</w:t>
      </w:r>
    </w:p>
    <w:p w14:paraId="4FC30FA4" w14:textId="03D044AF" w:rsidR="00AA68C8" w:rsidRDefault="00AA68C8" w:rsidP="002E682F">
      <w:pPr>
        <w:spacing w:line="480" w:lineRule="auto"/>
      </w:pPr>
    </w:p>
    <w:p w14:paraId="67E7B188" w14:textId="1FF63EDC" w:rsidR="007F4669" w:rsidRDefault="007F4669" w:rsidP="00AA68C8">
      <w:pPr>
        <w:spacing w:line="480" w:lineRule="auto"/>
        <w:jc w:val="right"/>
      </w:pPr>
    </w:p>
    <w:p w14:paraId="44D6367E" w14:textId="68F55EEE" w:rsidR="00361415" w:rsidRDefault="00361415" w:rsidP="00AA68C8">
      <w:pPr>
        <w:spacing w:line="480" w:lineRule="auto"/>
        <w:jc w:val="right"/>
      </w:pPr>
    </w:p>
    <w:p w14:paraId="2847C487" w14:textId="644B3061" w:rsidR="00361415" w:rsidRDefault="00361415" w:rsidP="00AA68C8">
      <w:pPr>
        <w:spacing w:line="480" w:lineRule="auto"/>
        <w:jc w:val="right"/>
      </w:pPr>
    </w:p>
    <w:p w14:paraId="1195043E" w14:textId="1CD08269" w:rsidR="00361415" w:rsidRDefault="00361415" w:rsidP="00AA68C8">
      <w:pPr>
        <w:spacing w:line="480" w:lineRule="auto"/>
        <w:jc w:val="right"/>
      </w:pPr>
    </w:p>
    <w:p w14:paraId="0627BF5A" w14:textId="3DE4A4EE" w:rsidR="00361415" w:rsidRDefault="00361415" w:rsidP="00AA68C8">
      <w:pPr>
        <w:spacing w:line="480" w:lineRule="auto"/>
        <w:jc w:val="right"/>
      </w:pPr>
    </w:p>
    <w:p w14:paraId="0988BB85" w14:textId="5511760A" w:rsidR="00361415" w:rsidRDefault="00361415" w:rsidP="00AA68C8">
      <w:pPr>
        <w:spacing w:line="480" w:lineRule="auto"/>
        <w:jc w:val="right"/>
      </w:pPr>
    </w:p>
    <w:p w14:paraId="33C3C444" w14:textId="77777777" w:rsidR="00647D9B" w:rsidRDefault="00647D9B" w:rsidP="00361415">
      <w:pPr>
        <w:spacing w:line="480" w:lineRule="auto"/>
        <w:rPr>
          <w:b/>
          <w:bCs/>
        </w:rPr>
      </w:pPr>
    </w:p>
    <w:p w14:paraId="1736C6FC" w14:textId="2DFB58AD" w:rsidR="00FB24EA" w:rsidRPr="00FB24EA" w:rsidRDefault="00FB24EA" w:rsidP="00FB24EA">
      <w:pPr>
        <w:rPr>
          <w:b/>
          <w:bCs/>
          <w:sz w:val="24"/>
          <w:szCs w:val="24"/>
        </w:rPr>
      </w:pPr>
      <w:bookmarkStart w:id="0" w:name="_GoBack"/>
      <w:bookmarkEnd w:id="0"/>
      <w:r w:rsidRPr="006A63B4">
        <w:rPr>
          <w:b/>
          <w:bCs/>
          <w:sz w:val="24"/>
          <w:szCs w:val="24"/>
        </w:rPr>
        <w:lastRenderedPageBreak/>
        <w:t>DOKUZ EYLÜL ONKOLOJİ DERNEĞİ ÜYELİK BAŞVURU FORMU</w:t>
      </w:r>
    </w:p>
    <w:p w14:paraId="19EA3AFF" w14:textId="1625CD11" w:rsidR="00361415" w:rsidRPr="00FB24EA" w:rsidRDefault="00FB24EA" w:rsidP="00361415">
      <w:pPr>
        <w:spacing w:line="480" w:lineRule="auto"/>
        <w:rPr>
          <w:b/>
          <w:bCs/>
          <w:sz w:val="18"/>
        </w:rPr>
      </w:pPr>
      <w:r w:rsidRPr="00FB24EA">
        <w:rPr>
          <w:b/>
          <w:bCs/>
          <w:sz w:val="18"/>
        </w:rPr>
        <w:t>Lütfen aşağıda yer alan bilgilerin tamamını doldurunuz</w:t>
      </w:r>
      <w:r w:rsidR="00A16435" w:rsidRPr="00FB24EA">
        <w:rPr>
          <w:b/>
          <w:bCs/>
          <w:sz w:val="18"/>
        </w:rPr>
        <w:t>.</w:t>
      </w:r>
    </w:p>
    <w:tbl>
      <w:tblPr>
        <w:tblStyle w:val="TabloKlavuzu"/>
        <w:tblW w:w="9189" w:type="dxa"/>
        <w:tblLook w:val="04A0" w:firstRow="1" w:lastRow="0" w:firstColumn="1" w:lastColumn="0" w:noHBand="0" w:noVBand="1"/>
      </w:tblPr>
      <w:tblGrid>
        <w:gridCol w:w="3554"/>
        <w:gridCol w:w="5635"/>
      </w:tblGrid>
      <w:tr w:rsidR="008C7B01" w14:paraId="0DD23FFE" w14:textId="77777777" w:rsidTr="00A16435">
        <w:trPr>
          <w:trHeight w:val="678"/>
        </w:trPr>
        <w:tc>
          <w:tcPr>
            <w:tcW w:w="3554" w:type="dxa"/>
            <w:vAlign w:val="center"/>
          </w:tcPr>
          <w:p w14:paraId="5AC01BC8" w14:textId="44D49DC0" w:rsidR="008C7B01" w:rsidRPr="00AA68C8" w:rsidRDefault="008C7B01" w:rsidP="00AA68C8">
            <w:pPr>
              <w:spacing w:line="360" w:lineRule="auto"/>
              <w:rPr>
                <w:b/>
                <w:bCs/>
              </w:rPr>
            </w:pPr>
            <w:r w:rsidRPr="00AA68C8">
              <w:rPr>
                <w:b/>
                <w:bCs/>
              </w:rPr>
              <w:t>Adı-Soyadı:</w:t>
            </w:r>
          </w:p>
        </w:tc>
        <w:tc>
          <w:tcPr>
            <w:tcW w:w="5635" w:type="dxa"/>
          </w:tcPr>
          <w:p w14:paraId="16F69C2E" w14:textId="77777777" w:rsidR="008C7B01" w:rsidRDefault="008C7B01" w:rsidP="00AA68C8">
            <w:pPr>
              <w:spacing w:line="360" w:lineRule="auto"/>
            </w:pPr>
          </w:p>
        </w:tc>
      </w:tr>
      <w:tr w:rsidR="008C7B01" w14:paraId="1B6C852F" w14:textId="77777777" w:rsidTr="00A16435">
        <w:trPr>
          <w:trHeight w:val="678"/>
        </w:trPr>
        <w:tc>
          <w:tcPr>
            <w:tcW w:w="3554" w:type="dxa"/>
            <w:vAlign w:val="center"/>
          </w:tcPr>
          <w:p w14:paraId="55EDBE5A" w14:textId="2315E68A" w:rsidR="008C7B01" w:rsidRPr="00AA68C8" w:rsidRDefault="008C7B01" w:rsidP="00AA68C8">
            <w:pPr>
              <w:spacing w:line="360" w:lineRule="auto"/>
              <w:rPr>
                <w:b/>
                <w:bCs/>
              </w:rPr>
            </w:pPr>
            <w:r w:rsidRPr="00AA68C8">
              <w:rPr>
                <w:b/>
                <w:bCs/>
              </w:rPr>
              <w:t>TC. No:</w:t>
            </w:r>
          </w:p>
        </w:tc>
        <w:tc>
          <w:tcPr>
            <w:tcW w:w="5635" w:type="dxa"/>
          </w:tcPr>
          <w:p w14:paraId="1CAC5CB0" w14:textId="77777777" w:rsidR="008C7B01" w:rsidRDefault="008C7B01" w:rsidP="00AA68C8">
            <w:pPr>
              <w:spacing w:line="360" w:lineRule="auto"/>
            </w:pPr>
          </w:p>
        </w:tc>
      </w:tr>
      <w:tr w:rsidR="008C7B01" w14:paraId="1D28A849" w14:textId="77777777" w:rsidTr="00A16435">
        <w:trPr>
          <w:trHeight w:val="678"/>
        </w:trPr>
        <w:tc>
          <w:tcPr>
            <w:tcW w:w="3554" w:type="dxa"/>
            <w:vAlign w:val="center"/>
          </w:tcPr>
          <w:p w14:paraId="2D3E2D39" w14:textId="32436C7A" w:rsidR="008C7B01" w:rsidRPr="00AA68C8" w:rsidRDefault="008C7B01" w:rsidP="00AA68C8">
            <w:pPr>
              <w:spacing w:line="360" w:lineRule="auto"/>
              <w:rPr>
                <w:b/>
                <w:bCs/>
              </w:rPr>
            </w:pPr>
            <w:r w:rsidRPr="00AA68C8">
              <w:rPr>
                <w:b/>
                <w:bCs/>
              </w:rPr>
              <w:t xml:space="preserve">Doğum tarihi (gün/ay/yıl): </w:t>
            </w:r>
          </w:p>
        </w:tc>
        <w:tc>
          <w:tcPr>
            <w:tcW w:w="5635" w:type="dxa"/>
          </w:tcPr>
          <w:p w14:paraId="4559B2AE" w14:textId="77777777" w:rsidR="008C7B01" w:rsidRDefault="008C7B01" w:rsidP="00AA68C8">
            <w:pPr>
              <w:spacing w:line="360" w:lineRule="auto"/>
            </w:pPr>
          </w:p>
        </w:tc>
      </w:tr>
      <w:tr w:rsidR="0007273B" w14:paraId="06126A9E" w14:textId="77777777" w:rsidTr="00A16435">
        <w:trPr>
          <w:trHeight w:val="678"/>
        </w:trPr>
        <w:tc>
          <w:tcPr>
            <w:tcW w:w="3554" w:type="dxa"/>
            <w:vAlign w:val="center"/>
          </w:tcPr>
          <w:p w14:paraId="5E68327E" w14:textId="4B331043" w:rsidR="0007273B" w:rsidRPr="00AA68C8" w:rsidRDefault="0007273B" w:rsidP="00AA68C8">
            <w:pPr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Cinsiyet:</w:t>
            </w:r>
          </w:p>
        </w:tc>
        <w:tc>
          <w:tcPr>
            <w:tcW w:w="5635" w:type="dxa"/>
          </w:tcPr>
          <w:p w14:paraId="5E65E516" w14:textId="77777777" w:rsidR="0007273B" w:rsidRDefault="0007273B" w:rsidP="00AA68C8">
            <w:pPr>
              <w:spacing w:line="360" w:lineRule="auto"/>
            </w:pPr>
          </w:p>
        </w:tc>
      </w:tr>
      <w:tr w:rsidR="008C7B01" w14:paraId="3041657E" w14:textId="77777777" w:rsidTr="00A16435">
        <w:trPr>
          <w:trHeight w:val="678"/>
        </w:trPr>
        <w:tc>
          <w:tcPr>
            <w:tcW w:w="3554" w:type="dxa"/>
            <w:vAlign w:val="center"/>
          </w:tcPr>
          <w:p w14:paraId="3BCCC1A6" w14:textId="05ACA2FB" w:rsidR="008C7B01" w:rsidRPr="00AA68C8" w:rsidRDefault="008C7B01" w:rsidP="00AA68C8">
            <w:pPr>
              <w:spacing w:line="360" w:lineRule="auto"/>
              <w:rPr>
                <w:b/>
                <w:bCs/>
              </w:rPr>
            </w:pPr>
            <w:r w:rsidRPr="00AA68C8">
              <w:rPr>
                <w:b/>
                <w:bCs/>
              </w:rPr>
              <w:t>E-posta:</w:t>
            </w:r>
          </w:p>
        </w:tc>
        <w:tc>
          <w:tcPr>
            <w:tcW w:w="5635" w:type="dxa"/>
          </w:tcPr>
          <w:p w14:paraId="392DE1EF" w14:textId="77777777" w:rsidR="008C7B01" w:rsidRDefault="008C7B01" w:rsidP="00AA68C8">
            <w:pPr>
              <w:spacing w:line="360" w:lineRule="auto"/>
            </w:pPr>
          </w:p>
        </w:tc>
      </w:tr>
      <w:tr w:rsidR="0007273B" w14:paraId="333EA506" w14:textId="77777777" w:rsidTr="00A16435">
        <w:trPr>
          <w:trHeight w:val="678"/>
        </w:trPr>
        <w:tc>
          <w:tcPr>
            <w:tcW w:w="3554" w:type="dxa"/>
            <w:vAlign w:val="center"/>
          </w:tcPr>
          <w:p w14:paraId="22040EBC" w14:textId="65165960" w:rsidR="0007273B" w:rsidRPr="00AA68C8" w:rsidRDefault="0007273B" w:rsidP="00AA68C8">
            <w:pPr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Cep Tel:</w:t>
            </w:r>
          </w:p>
        </w:tc>
        <w:tc>
          <w:tcPr>
            <w:tcW w:w="5635" w:type="dxa"/>
          </w:tcPr>
          <w:p w14:paraId="10B60DDE" w14:textId="77777777" w:rsidR="0007273B" w:rsidRDefault="0007273B" w:rsidP="00AA68C8">
            <w:pPr>
              <w:spacing w:line="360" w:lineRule="auto"/>
            </w:pPr>
          </w:p>
        </w:tc>
      </w:tr>
      <w:tr w:rsidR="008C7B01" w14:paraId="69E9FC0A" w14:textId="77777777" w:rsidTr="00A16435">
        <w:trPr>
          <w:trHeight w:val="678"/>
        </w:trPr>
        <w:tc>
          <w:tcPr>
            <w:tcW w:w="3554" w:type="dxa"/>
            <w:vAlign w:val="center"/>
          </w:tcPr>
          <w:p w14:paraId="57DF5A2E" w14:textId="3540EF95" w:rsidR="008C7B01" w:rsidRPr="00AA68C8" w:rsidRDefault="008C7B01" w:rsidP="00AA68C8">
            <w:pPr>
              <w:spacing w:line="360" w:lineRule="auto"/>
              <w:rPr>
                <w:b/>
                <w:bCs/>
              </w:rPr>
            </w:pPr>
            <w:r w:rsidRPr="00AA68C8">
              <w:rPr>
                <w:b/>
                <w:bCs/>
              </w:rPr>
              <w:t>Çalıştığı Kurum:</w:t>
            </w:r>
          </w:p>
        </w:tc>
        <w:tc>
          <w:tcPr>
            <w:tcW w:w="5635" w:type="dxa"/>
          </w:tcPr>
          <w:p w14:paraId="2E937486" w14:textId="77777777" w:rsidR="008C7B01" w:rsidRDefault="008C7B01" w:rsidP="00AA68C8">
            <w:pPr>
              <w:spacing w:line="360" w:lineRule="auto"/>
            </w:pPr>
          </w:p>
        </w:tc>
      </w:tr>
      <w:tr w:rsidR="008C7B01" w14:paraId="6868835E" w14:textId="77777777" w:rsidTr="00A16435">
        <w:trPr>
          <w:trHeight w:val="678"/>
        </w:trPr>
        <w:tc>
          <w:tcPr>
            <w:tcW w:w="3554" w:type="dxa"/>
            <w:vAlign w:val="center"/>
          </w:tcPr>
          <w:p w14:paraId="5076F0C9" w14:textId="634805A4" w:rsidR="008C7B01" w:rsidRPr="00AA68C8" w:rsidRDefault="008C7B01" w:rsidP="00AA68C8">
            <w:pPr>
              <w:spacing w:line="360" w:lineRule="auto"/>
              <w:rPr>
                <w:b/>
                <w:bCs/>
              </w:rPr>
            </w:pPr>
            <w:r w:rsidRPr="00AA68C8">
              <w:rPr>
                <w:b/>
                <w:bCs/>
              </w:rPr>
              <w:t>Meslek:</w:t>
            </w:r>
          </w:p>
        </w:tc>
        <w:tc>
          <w:tcPr>
            <w:tcW w:w="5635" w:type="dxa"/>
          </w:tcPr>
          <w:p w14:paraId="7E003119" w14:textId="77777777" w:rsidR="008C7B01" w:rsidRDefault="008C7B01" w:rsidP="00AA68C8">
            <w:pPr>
              <w:spacing w:line="360" w:lineRule="auto"/>
            </w:pPr>
          </w:p>
        </w:tc>
      </w:tr>
      <w:tr w:rsidR="008C7B01" w14:paraId="20CC9E89" w14:textId="77777777" w:rsidTr="00A16435">
        <w:trPr>
          <w:trHeight w:val="678"/>
        </w:trPr>
        <w:tc>
          <w:tcPr>
            <w:tcW w:w="3554" w:type="dxa"/>
            <w:vAlign w:val="center"/>
          </w:tcPr>
          <w:p w14:paraId="4832B496" w14:textId="3A4FCCAF" w:rsidR="008C7B01" w:rsidRPr="00AA68C8" w:rsidRDefault="008C7B01" w:rsidP="00AA68C8">
            <w:pPr>
              <w:spacing w:line="360" w:lineRule="auto"/>
              <w:rPr>
                <w:b/>
                <w:bCs/>
              </w:rPr>
            </w:pPr>
            <w:r w:rsidRPr="00AA68C8">
              <w:rPr>
                <w:b/>
                <w:bCs/>
              </w:rPr>
              <w:t>Unvan:</w:t>
            </w:r>
          </w:p>
        </w:tc>
        <w:tc>
          <w:tcPr>
            <w:tcW w:w="5635" w:type="dxa"/>
          </w:tcPr>
          <w:p w14:paraId="5C46BCFA" w14:textId="77777777" w:rsidR="008C7B01" w:rsidRDefault="008C7B01" w:rsidP="00AA68C8">
            <w:pPr>
              <w:spacing w:line="360" w:lineRule="auto"/>
            </w:pPr>
          </w:p>
        </w:tc>
      </w:tr>
      <w:tr w:rsidR="008C7B01" w14:paraId="7D1BA021" w14:textId="77777777" w:rsidTr="00A16435">
        <w:trPr>
          <w:trHeight w:val="678"/>
        </w:trPr>
        <w:tc>
          <w:tcPr>
            <w:tcW w:w="3554" w:type="dxa"/>
            <w:vAlign w:val="center"/>
          </w:tcPr>
          <w:p w14:paraId="580D5200" w14:textId="7EDCC4FE" w:rsidR="008C7B01" w:rsidRPr="00AA68C8" w:rsidRDefault="008C7B01" w:rsidP="00AA68C8">
            <w:pPr>
              <w:spacing w:after="160" w:line="360" w:lineRule="auto"/>
              <w:rPr>
                <w:b/>
                <w:bCs/>
              </w:rPr>
            </w:pPr>
            <w:r w:rsidRPr="00AA68C8">
              <w:rPr>
                <w:b/>
                <w:bCs/>
              </w:rPr>
              <w:t>Branş:</w:t>
            </w:r>
          </w:p>
        </w:tc>
        <w:tc>
          <w:tcPr>
            <w:tcW w:w="5635" w:type="dxa"/>
          </w:tcPr>
          <w:p w14:paraId="120FA437" w14:textId="77777777" w:rsidR="008C7B01" w:rsidRDefault="008C7B01" w:rsidP="00AA68C8">
            <w:pPr>
              <w:spacing w:line="360" w:lineRule="auto"/>
            </w:pPr>
          </w:p>
        </w:tc>
      </w:tr>
      <w:tr w:rsidR="00F81399" w14:paraId="7EF17E38" w14:textId="77777777" w:rsidTr="00A16435">
        <w:trPr>
          <w:trHeight w:val="678"/>
        </w:trPr>
        <w:tc>
          <w:tcPr>
            <w:tcW w:w="3554" w:type="dxa"/>
            <w:vAlign w:val="center"/>
          </w:tcPr>
          <w:p w14:paraId="26274BD3" w14:textId="022B35F9" w:rsidR="00F81399" w:rsidRPr="00AA68C8" w:rsidRDefault="00F81399" w:rsidP="00AA68C8">
            <w:pPr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Medeni Hali:</w:t>
            </w:r>
          </w:p>
        </w:tc>
        <w:tc>
          <w:tcPr>
            <w:tcW w:w="5635" w:type="dxa"/>
          </w:tcPr>
          <w:p w14:paraId="4C94AE5A" w14:textId="77777777" w:rsidR="00F81399" w:rsidRDefault="00F81399" w:rsidP="00AA68C8">
            <w:pPr>
              <w:spacing w:line="360" w:lineRule="auto"/>
            </w:pPr>
          </w:p>
        </w:tc>
      </w:tr>
      <w:tr w:rsidR="00F81399" w14:paraId="55DE2198" w14:textId="77777777" w:rsidTr="00A16435">
        <w:trPr>
          <w:trHeight w:val="678"/>
        </w:trPr>
        <w:tc>
          <w:tcPr>
            <w:tcW w:w="3554" w:type="dxa"/>
            <w:vAlign w:val="center"/>
          </w:tcPr>
          <w:p w14:paraId="77345394" w14:textId="216822DF" w:rsidR="00F81399" w:rsidRDefault="00F81399" w:rsidP="00AA68C8">
            <w:pPr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Adresi:</w:t>
            </w:r>
          </w:p>
        </w:tc>
        <w:tc>
          <w:tcPr>
            <w:tcW w:w="5635" w:type="dxa"/>
          </w:tcPr>
          <w:p w14:paraId="2D7753FF" w14:textId="77777777" w:rsidR="00F81399" w:rsidRDefault="00F81399" w:rsidP="00AA68C8">
            <w:pPr>
              <w:spacing w:line="360" w:lineRule="auto"/>
            </w:pPr>
          </w:p>
        </w:tc>
      </w:tr>
      <w:tr w:rsidR="00A16435" w14:paraId="4E157AC6" w14:textId="77777777" w:rsidTr="00A16435">
        <w:trPr>
          <w:trHeight w:val="678"/>
        </w:trPr>
        <w:tc>
          <w:tcPr>
            <w:tcW w:w="3554" w:type="dxa"/>
            <w:vAlign w:val="center"/>
          </w:tcPr>
          <w:p w14:paraId="57F83A53" w14:textId="6EF6368C" w:rsidR="00A16435" w:rsidRDefault="00A16435" w:rsidP="00AA68C8">
            <w:pPr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Anne adı:</w:t>
            </w:r>
          </w:p>
        </w:tc>
        <w:tc>
          <w:tcPr>
            <w:tcW w:w="5635" w:type="dxa"/>
          </w:tcPr>
          <w:p w14:paraId="68E2564B" w14:textId="77777777" w:rsidR="00A16435" w:rsidRDefault="00A16435" w:rsidP="00AA68C8">
            <w:pPr>
              <w:spacing w:line="360" w:lineRule="auto"/>
            </w:pPr>
          </w:p>
        </w:tc>
      </w:tr>
      <w:tr w:rsidR="00A16435" w14:paraId="23C452A9" w14:textId="77777777" w:rsidTr="00A16435">
        <w:trPr>
          <w:trHeight w:val="678"/>
        </w:trPr>
        <w:tc>
          <w:tcPr>
            <w:tcW w:w="3554" w:type="dxa"/>
            <w:vAlign w:val="center"/>
          </w:tcPr>
          <w:p w14:paraId="7BDC5F84" w14:textId="3419486F" w:rsidR="00A16435" w:rsidRDefault="00A16435" w:rsidP="00AA68C8">
            <w:pPr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Baba adı:</w:t>
            </w:r>
          </w:p>
        </w:tc>
        <w:tc>
          <w:tcPr>
            <w:tcW w:w="5635" w:type="dxa"/>
          </w:tcPr>
          <w:p w14:paraId="504936B3" w14:textId="77777777" w:rsidR="00A16435" w:rsidRDefault="00A16435" w:rsidP="00AA68C8">
            <w:pPr>
              <w:spacing w:line="360" w:lineRule="auto"/>
            </w:pPr>
          </w:p>
        </w:tc>
      </w:tr>
      <w:tr w:rsidR="00FE0036" w14:paraId="7450F295" w14:textId="77777777" w:rsidTr="00A16435">
        <w:trPr>
          <w:trHeight w:val="678"/>
        </w:trPr>
        <w:tc>
          <w:tcPr>
            <w:tcW w:w="9189" w:type="dxa"/>
            <w:gridSpan w:val="2"/>
            <w:vAlign w:val="center"/>
          </w:tcPr>
          <w:p w14:paraId="48335501" w14:textId="4491C4FA" w:rsidR="00FE0036" w:rsidRDefault="00FE0036" w:rsidP="00361415">
            <w:pPr>
              <w:spacing w:line="360" w:lineRule="auto"/>
            </w:pPr>
            <w:r>
              <w:rPr>
                <w:b/>
                <w:bCs/>
              </w:rPr>
              <w:t>Nüfusa kayıtlı olduğu</w:t>
            </w:r>
          </w:p>
        </w:tc>
      </w:tr>
      <w:tr w:rsidR="00FE0036" w14:paraId="0AC6E56C" w14:textId="77777777" w:rsidTr="00A16435">
        <w:trPr>
          <w:trHeight w:val="678"/>
        </w:trPr>
        <w:tc>
          <w:tcPr>
            <w:tcW w:w="3554" w:type="dxa"/>
            <w:vAlign w:val="center"/>
          </w:tcPr>
          <w:p w14:paraId="7B9F3318" w14:textId="7E9A7EC2" w:rsidR="00FE0036" w:rsidRDefault="00FE0036" w:rsidP="00AA68C8">
            <w:pPr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İl:</w:t>
            </w:r>
          </w:p>
        </w:tc>
        <w:tc>
          <w:tcPr>
            <w:tcW w:w="5635" w:type="dxa"/>
          </w:tcPr>
          <w:p w14:paraId="257814E9" w14:textId="77777777" w:rsidR="00FE0036" w:rsidRDefault="00FE0036" w:rsidP="00AA68C8">
            <w:pPr>
              <w:spacing w:line="360" w:lineRule="auto"/>
            </w:pPr>
          </w:p>
        </w:tc>
      </w:tr>
      <w:tr w:rsidR="00FE0036" w14:paraId="218CB6D4" w14:textId="77777777" w:rsidTr="00A16435">
        <w:trPr>
          <w:trHeight w:val="678"/>
        </w:trPr>
        <w:tc>
          <w:tcPr>
            <w:tcW w:w="3554" w:type="dxa"/>
            <w:vAlign w:val="center"/>
          </w:tcPr>
          <w:p w14:paraId="5E3AB44A" w14:textId="2253DCE0" w:rsidR="00FE0036" w:rsidRDefault="00FE0036" w:rsidP="00AA68C8">
            <w:pPr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İlçe</w:t>
            </w:r>
          </w:p>
        </w:tc>
        <w:tc>
          <w:tcPr>
            <w:tcW w:w="5635" w:type="dxa"/>
          </w:tcPr>
          <w:p w14:paraId="0D2362A9" w14:textId="77777777" w:rsidR="00FE0036" w:rsidRDefault="00FE0036" w:rsidP="00AA68C8">
            <w:pPr>
              <w:spacing w:line="360" w:lineRule="auto"/>
            </w:pPr>
          </w:p>
        </w:tc>
      </w:tr>
      <w:tr w:rsidR="00FE0036" w14:paraId="51B350DB" w14:textId="77777777" w:rsidTr="00A16435">
        <w:trPr>
          <w:trHeight w:val="678"/>
        </w:trPr>
        <w:tc>
          <w:tcPr>
            <w:tcW w:w="3554" w:type="dxa"/>
            <w:vAlign w:val="center"/>
          </w:tcPr>
          <w:p w14:paraId="0F8F1B2C" w14:textId="32E6D95C" w:rsidR="00FE0036" w:rsidRDefault="00FE0036" w:rsidP="00AA68C8">
            <w:pPr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Mahalle-Köy:</w:t>
            </w:r>
          </w:p>
        </w:tc>
        <w:tc>
          <w:tcPr>
            <w:tcW w:w="5635" w:type="dxa"/>
          </w:tcPr>
          <w:p w14:paraId="00121B70" w14:textId="77777777" w:rsidR="00FE0036" w:rsidRDefault="00FE0036" w:rsidP="00AA68C8">
            <w:pPr>
              <w:spacing w:line="360" w:lineRule="auto"/>
            </w:pPr>
          </w:p>
        </w:tc>
      </w:tr>
    </w:tbl>
    <w:p w14:paraId="27DAFD23" w14:textId="77777777" w:rsidR="008C7B01" w:rsidRDefault="008C7B01" w:rsidP="008C7B01">
      <w:pPr>
        <w:spacing w:line="600" w:lineRule="auto"/>
      </w:pPr>
    </w:p>
    <w:sectPr w:rsidR="008C7B01" w:rsidSect="00AA68C8">
      <w:pgSz w:w="11906" w:h="16838"/>
      <w:pgMar w:top="1417" w:right="1417" w:bottom="709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wMjawMDI0NTezMDdV0lEKTi0uzszPAykwrgUAYrMwfCwAAAA="/>
  </w:docVars>
  <w:rsids>
    <w:rsidRoot w:val="003D6B19"/>
    <w:rsid w:val="0007273B"/>
    <w:rsid w:val="00074678"/>
    <w:rsid w:val="000A50E4"/>
    <w:rsid w:val="000D2AF1"/>
    <w:rsid w:val="001F4068"/>
    <w:rsid w:val="002C5174"/>
    <w:rsid w:val="002E682F"/>
    <w:rsid w:val="00361415"/>
    <w:rsid w:val="003B38A1"/>
    <w:rsid w:val="003D6B19"/>
    <w:rsid w:val="00494EA8"/>
    <w:rsid w:val="004D1F97"/>
    <w:rsid w:val="00544425"/>
    <w:rsid w:val="0058165D"/>
    <w:rsid w:val="005F40A3"/>
    <w:rsid w:val="00647D9B"/>
    <w:rsid w:val="006A63B4"/>
    <w:rsid w:val="007B6FD2"/>
    <w:rsid w:val="007F4669"/>
    <w:rsid w:val="008C7B01"/>
    <w:rsid w:val="00940921"/>
    <w:rsid w:val="00A16435"/>
    <w:rsid w:val="00AA68C8"/>
    <w:rsid w:val="00B217AC"/>
    <w:rsid w:val="00B3006C"/>
    <w:rsid w:val="00C82AC3"/>
    <w:rsid w:val="00D13893"/>
    <w:rsid w:val="00D61F9B"/>
    <w:rsid w:val="00D72147"/>
    <w:rsid w:val="00DC6538"/>
    <w:rsid w:val="00ED6E39"/>
    <w:rsid w:val="00F81399"/>
    <w:rsid w:val="00FB24EA"/>
    <w:rsid w:val="00FD1439"/>
    <w:rsid w:val="00FE0036"/>
    <w:rsid w:val="00FF1F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195D93"/>
  <w15:chartTrackingRefBased/>
  <w15:docId w15:val="{2FC63E6A-5191-4D6D-927C-B6EB94A2B1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8C7B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</Pages>
  <Words>136</Words>
  <Characters>778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üseyin Salih Semiz</dc:creator>
  <cp:keywords/>
  <dc:description/>
  <cp:lastModifiedBy>Hüseyin Salih Semiz</cp:lastModifiedBy>
  <cp:revision>50</cp:revision>
  <dcterms:created xsi:type="dcterms:W3CDTF">2022-02-08T19:44:00Z</dcterms:created>
  <dcterms:modified xsi:type="dcterms:W3CDTF">2022-02-17T13:15:00Z</dcterms:modified>
</cp:coreProperties>
</file>